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el"/>
        <w:jc w:val="center"/>
        <w:rPr>
          <w:rFonts w:asciiTheme="minorHAnsi" w:hAnsiTheme="minorHAnsi" w:cstheme="minorHAnsi"/>
        </w:rPr>
      </w:pPr>
      <w:r>
        <w:rPr>
          <w:rFonts w:asciiTheme="minorHAnsi" w:hAnsiTheme="minorHAnsi" w:cstheme="minorHAnsi"/>
        </w:rPr>
        <w:t>SchachEP</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Untertitel"/>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55866C25" w:rsidR="00D85B54" w:rsidRDefault="00EB5265" w:rsidP="00D85B54">
      <w:pPr>
        <w:jc w:val="center"/>
        <w:rPr>
          <w:rFonts w:cstheme="minorHAnsi"/>
        </w:rPr>
      </w:pPr>
      <w:r>
        <w:rPr>
          <w:rFonts w:cstheme="minorHAnsi"/>
        </w:rPr>
        <w:t>Ayoub</w:t>
      </w:r>
    </w:p>
    <w:p w14:paraId="5DB020EC" w14:textId="27444B02" w:rsidR="00173EE1" w:rsidRDefault="00173EE1" w:rsidP="00D85B54">
      <w:pPr>
        <w:jc w:val="center"/>
        <w:rPr>
          <w:rFonts w:cstheme="minorHAnsi"/>
        </w:rPr>
      </w:pPr>
      <w:r>
        <w:rPr>
          <w:rFonts w:cstheme="minorHAnsi"/>
        </w:rPr>
        <w:t>Seher Tezer</w:t>
      </w:r>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Kaan Hisiroglu</w:t>
      </w:r>
    </w:p>
    <w:p w14:paraId="74F8A866" w14:textId="4C90D04A" w:rsidR="005A49D2" w:rsidRDefault="005A49D2" w:rsidP="00D85B54">
      <w:pPr>
        <w:jc w:val="center"/>
        <w:rPr>
          <w:rFonts w:cstheme="minorHAnsi"/>
        </w:rPr>
      </w:pPr>
      <w:r>
        <w:rPr>
          <w:rFonts w:cstheme="minorHAnsi"/>
        </w:rPr>
        <w:t>Yusuf Cobandir</w:t>
      </w:r>
    </w:p>
    <w:p w14:paraId="3A560D01" w14:textId="22800223"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225AEE">
      <w:pPr>
        <w:pStyle w:val="berschrift1"/>
      </w:pPr>
      <w:r>
        <w:t>Einleitung</w:t>
      </w:r>
    </w:p>
    <w:p w14:paraId="08E90FE5" w14:textId="697E47C3" w:rsidR="00225AEE" w:rsidRDefault="00225AEE" w:rsidP="00225AEE">
      <w:r>
        <w:t>Das SchachEP soll ein System werden, dass den Anwendern das Spielen von Schachpartien ermöglicht. Dabei ermöglicht das Systeme es Schachpartien mit Freunden oder Computer-Gegnern zu spielen. Außerdem verfügt es über ein Punktesystem und einem Leaderboard. Ferner beinhaltet es SinglePlayer Schachpuzzle sowie die Möglichkeit spannende Schachspiele zu streamen.</w:t>
      </w:r>
    </w:p>
    <w:p w14:paraId="021D0231" w14:textId="05FF0E30" w:rsidR="00225AEE" w:rsidRDefault="00225AEE" w:rsidP="00225AEE">
      <w:pPr>
        <w:pStyle w:val="berschrift1"/>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Schachpartie erstellen) Ein Benutzer kann eine Schachpartie mit einem eindeutigen Namen und einen Timer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7F01C4">
      <w:pPr>
        <w:pStyle w:val="berschrift1"/>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sollen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1 . Außerdem soll ein Timer für jeden Spieler implementiert werden, nach dessen Ablauf der entsprechende Spieler das Spiel verloren hat. Während ein Spieler nicht am Zug ist, ist der Timer pausiert. Weiterhin soll ein Spieler zur jeder Zeit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Cha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Leaderboard) Jeder Benutzer kann ein Leaderboard einsehen, welches die besten Spieler anhand ihrer Punkte in absteigender Folge anzeigt.</w:t>
      </w:r>
    </w:p>
    <w:p w14:paraId="5627EF9A" w14:textId="77777777" w:rsidR="007C3F4C" w:rsidRDefault="007C3F4C" w:rsidP="00D85B54"/>
    <w:p w14:paraId="3D1FBD1B" w14:textId="27593A67" w:rsidR="007C3F4C" w:rsidRDefault="007C3F4C" w:rsidP="007C3F4C">
      <w:pPr>
        <w:pStyle w:val="berschrift1"/>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entspricht der des Features Schachspiel wiederholen. </w:t>
      </w:r>
    </w:p>
    <w:p w14:paraId="60279CB1" w14:textId="77777777" w:rsidR="00272114" w:rsidRDefault="00272114" w:rsidP="00D85B54">
      <w:r>
        <w:t xml:space="preserve">(Schachpartie gegen Computer spielen) Ein Spieler kann eine Schachpartie mit einem Computer-Gegner starten4 . Der Computer-Gegner soll dabei in mindestens drei Schwierigkeitsstufen einstellbar sein. Das Spielverlauf gleicht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6AB3258A" w:rsidR="00D85B54" w:rsidRPr="00272A78" w:rsidRDefault="00272114" w:rsidP="00D85B54">
      <w:pPr>
        <w:rPr>
          <w:rFonts w:cstheme="minorHAnsi"/>
        </w:rPr>
      </w:pPr>
      <w:r>
        <w:t xml:space="preserve">(Assistentenbot) Spieler sollen in der Lage sein einen Assistentenbot um Rat hinsichtlich des nächsten zu spielenden Zuges einzuholen. Dieser nächste zu spielende Zug soll dabei der beste nächste zu </w:t>
      </w:r>
      <w:r>
        <w:lastRenderedPageBreak/>
        <w:t>spielende Zug sein5 .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387E5099" w:rsidR="003D5A34" w:rsidRPr="00272A78" w:rsidRDefault="002B2F5A" w:rsidP="00683EFA">
            <w:pPr>
              <w:rPr>
                <w:rFonts w:cstheme="minorHAnsi"/>
              </w:rPr>
            </w:pPr>
            <w:r>
              <w:rPr>
                <w:rFonts w:cstheme="minorHAnsi"/>
              </w:rPr>
              <w:t>User Story 1</w:t>
            </w:r>
          </w:p>
        </w:tc>
        <w:tc>
          <w:tcPr>
            <w:tcW w:w="1843" w:type="dxa"/>
          </w:tcPr>
          <w:p w14:paraId="62EAE0CE" w14:textId="7314416B" w:rsidR="003D5A34" w:rsidRPr="00272A78" w:rsidRDefault="003D5A34" w:rsidP="00683EFA">
            <w:pPr>
              <w:rPr>
                <w:rFonts w:cstheme="minorHAnsi"/>
              </w:rPr>
            </w:pPr>
            <w:r>
              <w:rPr>
                <w:rFonts w:cstheme="minorHAnsi"/>
              </w:rPr>
              <w:t>User Story</w:t>
            </w:r>
          </w:p>
        </w:tc>
        <w:tc>
          <w:tcPr>
            <w:tcW w:w="2485" w:type="dxa"/>
          </w:tcPr>
          <w:p w14:paraId="67BF349F" w14:textId="054A1B9A" w:rsidR="003D5A34" w:rsidRPr="00272A78" w:rsidRDefault="003D5A34" w:rsidP="00683EFA">
            <w:pPr>
              <w:rPr>
                <w:rFonts w:cstheme="minorHAnsi"/>
              </w:rPr>
            </w:pPr>
            <w:r>
              <w:rPr>
                <w:rFonts w:cstheme="minorHAnsi"/>
              </w:rPr>
              <w:t>Max Mustermann</w:t>
            </w:r>
          </w:p>
        </w:tc>
        <w:tc>
          <w:tcPr>
            <w:tcW w:w="1484" w:type="dxa"/>
          </w:tcPr>
          <w:p w14:paraId="02BEDB93" w14:textId="77777777" w:rsidR="003D5A34" w:rsidRPr="00272A78" w:rsidRDefault="003D5A34" w:rsidP="00683EFA">
            <w:pPr>
              <w:rPr>
                <w:rFonts w:cstheme="minorHAnsi"/>
              </w:rPr>
            </w:pPr>
            <w:r w:rsidRPr="00272A78">
              <w:rPr>
                <w:rFonts w:cstheme="minorHAnsi"/>
              </w:rPr>
              <w:t>fertig</w:t>
            </w: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1963AE3C" w:rsidR="003D5A34" w:rsidRPr="00272A78" w:rsidRDefault="002B2F5A" w:rsidP="00683EFA">
            <w:pPr>
              <w:rPr>
                <w:rFonts w:cstheme="minorHAnsi"/>
              </w:rPr>
            </w:pPr>
            <w:r>
              <w:rPr>
                <w:rFonts w:cstheme="minorHAnsi"/>
              </w:rPr>
              <w:t>Login-Fenster</w:t>
            </w:r>
          </w:p>
        </w:tc>
        <w:tc>
          <w:tcPr>
            <w:tcW w:w="1843" w:type="dxa"/>
          </w:tcPr>
          <w:p w14:paraId="74006BFB" w14:textId="15716080" w:rsidR="003D5A34" w:rsidRPr="00272A78" w:rsidRDefault="003D5A34" w:rsidP="00683EFA">
            <w:pPr>
              <w:rPr>
                <w:rFonts w:cstheme="minorHAnsi"/>
              </w:rPr>
            </w:pPr>
            <w:r>
              <w:rPr>
                <w:rFonts w:cstheme="minorHAnsi"/>
              </w:rPr>
              <w:t>Papierprototyp</w:t>
            </w:r>
          </w:p>
        </w:tc>
        <w:tc>
          <w:tcPr>
            <w:tcW w:w="2485" w:type="dxa"/>
          </w:tcPr>
          <w:p w14:paraId="4F3B6CCD" w14:textId="2BF581B4" w:rsidR="003D5A34" w:rsidRPr="00272A78" w:rsidRDefault="002B2F5A" w:rsidP="00683EFA">
            <w:pPr>
              <w:rPr>
                <w:rFonts w:cstheme="minorHAnsi"/>
              </w:rPr>
            </w:pPr>
            <w:r>
              <w:rPr>
                <w:rFonts w:cstheme="minorHAnsi"/>
              </w:rPr>
              <w:t>Martina Musterfrau</w:t>
            </w:r>
          </w:p>
        </w:tc>
        <w:tc>
          <w:tcPr>
            <w:tcW w:w="1484" w:type="dxa"/>
          </w:tcPr>
          <w:p w14:paraId="656E03F9" w14:textId="77777777" w:rsidR="003D5A34" w:rsidRPr="00272A78" w:rsidRDefault="003D5A34" w:rsidP="00683EFA">
            <w:pPr>
              <w:rPr>
                <w:rFonts w:cstheme="minorHAnsi"/>
              </w:rPr>
            </w:pPr>
            <w:r w:rsidRPr="00272A78">
              <w:rPr>
                <w:rFonts w:cstheme="minorHAnsi"/>
              </w:rPr>
              <w:t>In Bearbeitung</w:t>
            </w: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50EEC682" w:rsidR="009B043E" w:rsidRPr="00272A78" w:rsidRDefault="009B043E" w:rsidP="009B043E">
            <w:pPr>
              <w:rPr>
                <w:rFonts w:cstheme="minorHAnsi"/>
              </w:rPr>
            </w:pPr>
            <w:r>
              <w:rPr>
                <w:rFonts w:cstheme="minorHAnsi"/>
              </w:rPr>
              <w:t>Registrierungs-Fenster</w:t>
            </w:r>
          </w:p>
        </w:tc>
        <w:tc>
          <w:tcPr>
            <w:tcW w:w="1843" w:type="dxa"/>
          </w:tcPr>
          <w:p w14:paraId="2E677DAA" w14:textId="6C242622" w:rsidR="009B043E" w:rsidRPr="00272A78" w:rsidRDefault="009B043E" w:rsidP="009B043E">
            <w:pPr>
              <w:rPr>
                <w:rFonts w:cstheme="minorHAnsi"/>
              </w:rPr>
            </w:pPr>
            <w:r>
              <w:rPr>
                <w:rFonts w:cstheme="minorHAnsi"/>
              </w:rPr>
              <w:t>Papierprototyp</w:t>
            </w:r>
          </w:p>
        </w:tc>
        <w:tc>
          <w:tcPr>
            <w:tcW w:w="2485" w:type="dxa"/>
          </w:tcPr>
          <w:p w14:paraId="534C9BED" w14:textId="36B5119F" w:rsidR="009B043E" w:rsidRPr="00272A78" w:rsidRDefault="009B043E" w:rsidP="009B043E">
            <w:pPr>
              <w:rPr>
                <w:rFonts w:cstheme="minorHAnsi"/>
              </w:rPr>
            </w:pPr>
            <w:r>
              <w:rPr>
                <w:rFonts w:cstheme="minorHAnsi"/>
              </w:rPr>
              <w:t>Martina Musterfrau</w:t>
            </w:r>
          </w:p>
        </w:tc>
        <w:tc>
          <w:tcPr>
            <w:tcW w:w="1484" w:type="dxa"/>
          </w:tcPr>
          <w:p w14:paraId="6F8D09B9" w14:textId="7C733B6F" w:rsidR="009B043E" w:rsidRPr="00272A78" w:rsidRDefault="009B043E" w:rsidP="009B043E">
            <w:pPr>
              <w:rPr>
                <w:rFonts w:cstheme="minorHAnsi"/>
              </w:rPr>
            </w:pPr>
            <w:r>
              <w:rPr>
                <w:rFonts w:cstheme="minorHAnsi"/>
              </w:rPr>
              <w:t>Muss verbessert werden</w:t>
            </w: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5D4A1F0D" w:rsidR="009B043E" w:rsidRPr="003D5A34" w:rsidRDefault="009B043E" w:rsidP="009B043E">
            <w:pPr>
              <w:rPr>
                <w:rFonts w:cstheme="minorHAnsi"/>
              </w:rPr>
            </w:pPr>
            <w:r>
              <w:rPr>
                <w:rFonts w:cstheme="minorHAnsi"/>
              </w:rPr>
              <w:t>Backend Architektur</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4E4EBC87" w:rsidR="009B043E" w:rsidRPr="00272A78" w:rsidRDefault="009B043E" w:rsidP="009B043E">
            <w:pPr>
              <w:rPr>
                <w:rFonts w:cstheme="minorHAnsi"/>
              </w:rPr>
            </w:pPr>
            <w:r>
              <w:rPr>
                <w:rFonts w:cstheme="minorHAnsi"/>
              </w:rPr>
              <w:t>Komponentendiagramm Backend</w:t>
            </w:r>
          </w:p>
        </w:tc>
        <w:tc>
          <w:tcPr>
            <w:tcW w:w="1843" w:type="dxa"/>
          </w:tcPr>
          <w:p w14:paraId="314B63EA" w14:textId="73554C2E" w:rsidR="009B043E" w:rsidRPr="00272A78" w:rsidRDefault="009B043E" w:rsidP="009B043E">
            <w:pPr>
              <w:rPr>
                <w:rFonts w:cstheme="minorHAnsi"/>
              </w:rPr>
            </w:pPr>
          </w:p>
        </w:tc>
        <w:tc>
          <w:tcPr>
            <w:tcW w:w="2485" w:type="dxa"/>
          </w:tcPr>
          <w:p w14:paraId="3444C500" w14:textId="302C97C9" w:rsidR="009B043E" w:rsidRPr="00272A78" w:rsidRDefault="009B043E" w:rsidP="009B043E">
            <w:pPr>
              <w:rPr>
                <w:rFonts w:cstheme="minorHAnsi"/>
              </w:rPr>
            </w:pPr>
            <w:r>
              <w:rPr>
                <w:rFonts w:cstheme="minorHAnsi"/>
              </w:rPr>
              <w:t>Martina Musterfrau</w:t>
            </w:r>
          </w:p>
        </w:tc>
        <w:tc>
          <w:tcPr>
            <w:tcW w:w="1484" w:type="dxa"/>
          </w:tcPr>
          <w:p w14:paraId="0B2B1ACC" w14:textId="01400856" w:rsidR="009B043E" w:rsidRPr="00272A78" w:rsidRDefault="009B043E" w:rsidP="009B043E">
            <w:pPr>
              <w:rPr>
                <w:rFonts w:cstheme="minorHAnsi"/>
              </w:rPr>
            </w:pPr>
            <w:r w:rsidRPr="00272A78">
              <w:rPr>
                <w:rFonts w:cstheme="minorHAnsi"/>
              </w:rPr>
              <w:t>In Bearbeitung</w:t>
            </w:r>
          </w:p>
        </w:tc>
      </w:tr>
      <w:tr w:rsidR="009B043E" w:rsidRPr="00CF0841" w14:paraId="248AD2FD" w14:textId="77777777" w:rsidTr="00683EFA">
        <w:trPr>
          <w:trHeight w:val="822"/>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06B87BC9" w:rsidR="009B043E" w:rsidRPr="00272A78" w:rsidRDefault="009B043E" w:rsidP="009B043E">
            <w:pPr>
              <w:rPr>
                <w:rFonts w:cstheme="minorHAnsi"/>
              </w:rPr>
            </w:pPr>
            <w:r>
              <w:rPr>
                <w:rFonts w:cstheme="minorHAnsi"/>
              </w:rPr>
              <w:t>Klassendiagramm Backend</w:t>
            </w:r>
          </w:p>
        </w:tc>
        <w:tc>
          <w:tcPr>
            <w:tcW w:w="1843" w:type="dxa"/>
          </w:tcPr>
          <w:p w14:paraId="0565CA65" w14:textId="77777777" w:rsidR="009B043E" w:rsidRPr="00272A78" w:rsidRDefault="009B043E" w:rsidP="009B043E">
            <w:pPr>
              <w:rPr>
                <w:rFonts w:cstheme="minorHAnsi"/>
              </w:rPr>
            </w:pPr>
          </w:p>
        </w:tc>
        <w:tc>
          <w:tcPr>
            <w:tcW w:w="2485" w:type="dxa"/>
          </w:tcPr>
          <w:p w14:paraId="2D124236" w14:textId="4C22DA54" w:rsidR="009B043E" w:rsidRPr="00272A78" w:rsidRDefault="009B043E" w:rsidP="009B043E">
            <w:pPr>
              <w:rPr>
                <w:rFonts w:cstheme="minorHAnsi"/>
              </w:rPr>
            </w:pPr>
            <w:r>
              <w:rPr>
                <w:rFonts w:cstheme="minorHAnsi"/>
              </w:rPr>
              <w:t>Max Mustermann</w:t>
            </w:r>
          </w:p>
        </w:tc>
        <w:tc>
          <w:tcPr>
            <w:tcW w:w="1484" w:type="dxa"/>
          </w:tcPr>
          <w:p w14:paraId="3082C9F7" w14:textId="76F47EE9" w:rsidR="009B043E" w:rsidRPr="00272A78" w:rsidRDefault="009B043E" w:rsidP="009B043E">
            <w:pPr>
              <w:rPr>
                <w:rFonts w:cstheme="minorHAnsi"/>
              </w:rPr>
            </w:pPr>
            <w:r w:rsidRPr="00272A78">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E72CCD" w:rsidR="009B043E" w:rsidRDefault="009B043E" w:rsidP="009B043E">
            <w:pPr>
              <w:rPr>
                <w:rFonts w:cstheme="minorHAnsi"/>
              </w:rPr>
            </w:pPr>
            <w:r>
              <w:rPr>
                <w:rFonts w:cstheme="minorHAnsi"/>
              </w:rPr>
              <w:t>Kommunikationsdiagramm Backend</w:t>
            </w:r>
          </w:p>
        </w:tc>
        <w:tc>
          <w:tcPr>
            <w:tcW w:w="1843" w:type="dxa"/>
          </w:tcPr>
          <w:p w14:paraId="11CC1CAB" w14:textId="77777777" w:rsidR="009B043E" w:rsidRPr="00272A78" w:rsidRDefault="009B043E" w:rsidP="009B043E">
            <w:pPr>
              <w:rPr>
                <w:rFonts w:cstheme="minorHAnsi"/>
              </w:rPr>
            </w:pPr>
          </w:p>
        </w:tc>
        <w:tc>
          <w:tcPr>
            <w:tcW w:w="2485" w:type="dxa"/>
          </w:tcPr>
          <w:p w14:paraId="5E7489C9" w14:textId="75AF2A6C" w:rsidR="009B043E" w:rsidRPr="00272A78" w:rsidRDefault="009B043E" w:rsidP="009B043E">
            <w:pPr>
              <w:rPr>
                <w:rFonts w:cstheme="minorHAnsi"/>
              </w:rPr>
            </w:pPr>
            <w:r>
              <w:rPr>
                <w:rFonts w:cstheme="minorHAnsi"/>
              </w:rPr>
              <w:t>Max Mustermann</w:t>
            </w:r>
          </w:p>
        </w:tc>
        <w:tc>
          <w:tcPr>
            <w:tcW w:w="1484" w:type="dxa"/>
          </w:tcPr>
          <w:p w14:paraId="37D6D0AB" w14:textId="5005C440" w:rsidR="009B043E" w:rsidRPr="00272A78" w:rsidRDefault="009B043E" w:rsidP="009B043E">
            <w:pPr>
              <w:rPr>
                <w:rFonts w:cstheme="minorHAnsi"/>
              </w:rPr>
            </w:pPr>
            <w:r w:rsidRPr="00272A78">
              <w:rPr>
                <w:rFonts w:cstheme="minorHAnsi"/>
              </w:rPr>
              <w:t>In Bearbeitung</w:t>
            </w:r>
          </w:p>
        </w:tc>
      </w:tr>
      <w:tr w:rsidR="009B043E" w:rsidRPr="00CF0841" w14:paraId="1D509273" w14:textId="77777777" w:rsidTr="00683EFA">
        <w:trPr>
          <w:trHeight w:val="279"/>
        </w:trPr>
        <w:tc>
          <w:tcPr>
            <w:tcW w:w="675" w:type="dxa"/>
          </w:tcPr>
          <w:p w14:paraId="65956AF8" w14:textId="77777777" w:rsidR="009B043E" w:rsidRPr="00272A78" w:rsidRDefault="009B043E" w:rsidP="009B043E">
            <w:pPr>
              <w:rPr>
                <w:rFonts w:cstheme="minorHAnsi"/>
              </w:rPr>
            </w:pPr>
            <w:r w:rsidRPr="00272A78">
              <w:rPr>
                <w:rFonts w:cstheme="minorHAnsi"/>
              </w:rPr>
              <w:t>…</w:t>
            </w:r>
          </w:p>
        </w:tc>
        <w:tc>
          <w:tcPr>
            <w:tcW w:w="2760" w:type="dxa"/>
          </w:tcPr>
          <w:p w14:paraId="30359BD0" w14:textId="77777777" w:rsidR="009B043E" w:rsidRPr="00272A78" w:rsidRDefault="009B043E" w:rsidP="009B043E">
            <w:pPr>
              <w:rPr>
                <w:rFonts w:cstheme="minorHAnsi"/>
              </w:rPr>
            </w:pPr>
          </w:p>
        </w:tc>
        <w:tc>
          <w:tcPr>
            <w:tcW w:w="1843" w:type="dxa"/>
          </w:tcPr>
          <w:p w14:paraId="13A74DBC" w14:textId="77777777" w:rsidR="009B043E" w:rsidRPr="00272A78" w:rsidRDefault="009B043E" w:rsidP="009B043E">
            <w:pPr>
              <w:rPr>
                <w:rFonts w:cstheme="minorHAnsi"/>
              </w:rPr>
            </w:pPr>
          </w:p>
        </w:tc>
        <w:tc>
          <w:tcPr>
            <w:tcW w:w="2485" w:type="dxa"/>
          </w:tcPr>
          <w:p w14:paraId="145DF09A" w14:textId="77777777" w:rsidR="009B043E" w:rsidRPr="00272A78" w:rsidRDefault="009B043E" w:rsidP="009B043E">
            <w:pPr>
              <w:rPr>
                <w:rFonts w:cstheme="minorHAnsi"/>
              </w:rPr>
            </w:pPr>
          </w:p>
        </w:tc>
        <w:tc>
          <w:tcPr>
            <w:tcW w:w="1484" w:type="dxa"/>
          </w:tcPr>
          <w:p w14:paraId="4AB8598F" w14:textId="77777777" w:rsidR="009B043E" w:rsidRPr="00272A78" w:rsidRDefault="009B043E" w:rsidP="009B043E">
            <w:pPr>
              <w:rPr>
                <w:rFonts w:cstheme="minorHAnsi"/>
              </w:rPr>
            </w:pP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C0A0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1A358" w14:textId="77777777" w:rsidR="00B071C0" w:rsidRDefault="00B071C0" w:rsidP="00E602EC">
      <w:pPr>
        <w:spacing w:after="0" w:line="240" w:lineRule="auto"/>
      </w:pPr>
      <w:r>
        <w:separator/>
      </w:r>
    </w:p>
  </w:endnote>
  <w:endnote w:type="continuationSeparator" w:id="0">
    <w:p w14:paraId="44355F98" w14:textId="77777777" w:rsidR="00B071C0" w:rsidRDefault="00B071C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AE14A" w14:textId="77777777" w:rsidR="00B071C0" w:rsidRDefault="00B071C0" w:rsidP="00E602EC">
      <w:pPr>
        <w:spacing w:after="0" w:line="240" w:lineRule="auto"/>
      </w:pPr>
      <w:r>
        <w:separator/>
      </w:r>
    </w:p>
  </w:footnote>
  <w:footnote w:type="continuationSeparator" w:id="0">
    <w:p w14:paraId="0CBD66FC" w14:textId="77777777" w:rsidR="00B071C0" w:rsidRDefault="00B071C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73EE1"/>
    <w:rsid w:val="00192A60"/>
    <w:rsid w:val="001A2502"/>
    <w:rsid w:val="001A3E6E"/>
    <w:rsid w:val="001B507E"/>
    <w:rsid w:val="001F5E6B"/>
    <w:rsid w:val="0022454A"/>
    <w:rsid w:val="00225AEE"/>
    <w:rsid w:val="0026093B"/>
    <w:rsid w:val="00260FF7"/>
    <w:rsid w:val="00270238"/>
    <w:rsid w:val="00272114"/>
    <w:rsid w:val="00272A78"/>
    <w:rsid w:val="002B2F5A"/>
    <w:rsid w:val="00303D02"/>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D250A"/>
    <w:rsid w:val="005F08FC"/>
    <w:rsid w:val="005F6B38"/>
    <w:rsid w:val="00622535"/>
    <w:rsid w:val="00625F6C"/>
    <w:rsid w:val="00627AF2"/>
    <w:rsid w:val="00644179"/>
    <w:rsid w:val="00674144"/>
    <w:rsid w:val="00683EFA"/>
    <w:rsid w:val="006B1334"/>
    <w:rsid w:val="006B2D3C"/>
    <w:rsid w:val="006B375B"/>
    <w:rsid w:val="006C5699"/>
    <w:rsid w:val="006F7E6F"/>
    <w:rsid w:val="00717300"/>
    <w:rsid w:val="00761E18"/>
    <w:rsid w:val="00780896"/>
    <w:rsid w:val="007818EC"/>
    <w:rsid w:val="007946BE"/>
    <w:rsid w:val="00797858"/>
    <w:rsid w:val="007A7194"/>
    <w:rsid w:val="007B49B5"/>
    <w:rsid w:val="007C3F4C"/>
    <w:rsid w:val="007C7649"/>
    <w:rsid w:val="007F01C4"/>
    <w:rsid w:val="007F590C"/>
    <w:rsid w:val="00801476"/>
    <w:rsid w:val="00803E26"/>
    <w:rsid w:val="008055D6"/>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3EB"/>
    <w:rsid w:val="009F1E47"/>
    <w:rsid w:val="00A05148"/>
    <w:rsid w:val="00A07803"/>
    <w:rsid w:val="00A31A53"/>
    <w:rsid w:val="00A41570"/>
    <w:rsid w:val="00A432A1"/>
    <w:rsid w:val="00A6535B"/>
    <w:rsid w:val="00AD71AB"/>
    <w:rsid w:val="00B071C0"/>
    <w:rsid w:val="00B31610"/>
    <w:rsid w:val="00B3268B"/>
    <w:rsid w:val="00B45E2A"/>
    <w:rsid w:val="00B5102F"/>
    <w:rsid w:val="00B80D6E"/>
    <w:rsid w:val="00B959FE"/>
    <w:rsid w:val="00BC1B85"/>
    <w:rsid w:val="00BC24D6"/>
    <w:rsid w:val="00BC3A19"/>
    <w:rsid w:val="00BD268F"/>
    <w:rsid w:val="00BF4AE1"/>
    <w:rsid w:val="00C86937"/>
    <w:rsid w:val="00CA0A35"/>
    <w:rsid w:val="00CB7ACD"/>
    <w:rsid w:val="00CF0841"/>
    <w:rsid w:val="00CF115F"/>
    <w:rsid w:val="00CF7353"/>
    <w:rsid w:val="00D02080"/>
    <w:rsid w:val="00D247D7"/>
    <w:rsid w:val="00D51169"/>
    <w:rsid w:val="00D617B0"/>
    <w:rsid w:val="00D85B54"/>
    <w:rsid w:val="00D876B5"/>
    <w:rsid w:val="00D970E8"/>
    <w:rsid w:val="00DF1728"/>
    <w:rsid w:val="00DF55E3"/>
    <w:rsid w:val="00DF59EA"/>
    <w:rsid w:val="00E02845"/>
    <w:rsid w:val="00E06AAF"/>
    <w:rsid w:val="00E257F5"/>
    <w:rsid w:val="00E30868"/>
    <w:rsid w:val="00E44005"/>
    <w:rsid w:val="00E602EC"/>
    <w:rsid w:val="00E63E79"/>
    <w:rsid w:val="00E92010"/>
    <w:rsid w:val="00EA20F2"/>
    <w:rsid w:val="00EB4540"/>
    <w:rsid w:val="00EB5265"/>
    <w:rsid w:val="00EC7B4A"/>
    <w:rsid w:val="00ED1871"/>
    <w:rsid w:val="00EE269F"/>
    <w:rsid w:val="00F02352"/>
    <w:rsid w:val="00F02B11"/>
    <w:rsid w:val="00F26713"/>
    <w:rsid w:val="00F33917"/>
    <w:rsid w:val="00F34AE6"/>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586</Words>
  <Characters>16299</Characters>
  <Application>Microsoft Office Word</Application>
  <DocSecurity>0</DocSecurity>
  <Lines>135</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youb Ouamar</cp:lastModifiedBy>
  <cp:revision>44</cp:revision>
  <cp:lastPrinted>2017-04-24T06:35:00Z</cp:lastPrinted>
  <dcterms:created xsi:type="dcterms:W3CDTF">2019-09-12T10:26:00Z</dcterms:created>
  <dcterms:modified xsi:type="dcterms:W3CDTF">2023-10-1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